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f"/>
      </w:pPr>
      <w:r>
        <w:t xml:space="preserve">Summary</w:t>
      </w:r>
      <w:r>
        <w:t xml:space="preserve"> </w:t>
      </w:r>
      <w:r>
        <w:t xml:space="preserve">-</w:t>
      </w:r>
      <w:r>
        <w:t xml:space="preserve"> </w:t>
      </w:r>
      <w:r>
        <w:t xml:space="preserve">Int</w:t>
      </w:r>
      <w:r>
        <w:t xml:space="preserve"> </w:t>
      </w:r>
      <w:r>
        <w:t xml:space="preserve">4,</w:t>
      </w:r>
      <w:r>
        <w:t xml:space="preserve"> </w:t>
      </w:r>
      <w:r>
        <w:t xml:space="preserve">Group</w:t>
      </w:r>
      <w:r>
        <w:t xml:space="preserve"> </w:t>
      </w:r>
      <w:r>
        <w:t xml:space="preserve">A,</w:t>
      </w:r>
      <w:r>
        <w:t xml:space="preserve"> </w:t>
      </w:r>
      <w:r>
        <w:t xml:space="preserve">𝚫𝚫G</w:t>
      </w:r>
      <w:r>
        <w:t xml:space="preserve"> </w:t>
      </w:r>
      <w:r>
        <w:t xml:space="preserve">Version</w:t>
      </w:r>
    </w:p>
    <w:p>
      <w:pPr>
        <w:pStyle w:val="Author"/>
      </w:pPr>
      <w:r>
        <w:t xml:space="preserve">Inbal</w:t>
      </w:r>
      <w:r>
        <w:t xml:space="preserve"> </w:t>
      </w:r>
      <w:r>
        <w:t xml:space="preserve">Lorena</w:t>
      </w:r>
      <w:r>
        <w:t xml:space="preserve"> </w:t>
      </w:r>
      <w:r>
        <w:t xml:space="preserve">Eshel</w:t>
      </w:r>
    </w:p>
    <w:p>
      <w:pPr>
        <w:pStyle w:val="Date"/>
      </w:pPr>
      <w:r>
        <w:t xml:space="preserve">16/03/25</w:t>
      </w:r>
    </w:p>
    <w:bookmarkStart w:id="21" w:name="water"/>
    <w:p>
      <w:pPr>
        <w:pStyle w:val="2"/>
      </w:pPr>
      <w:r>
        <w:rPr>
          <w:i/>
          <w:iCs/>
        </w:rPr>
        <w:t xml:space="preserve">Water</w:t>
      </w:r>
    </w:p>
    <w:bookmarkStart w:id="20" w:name="model-3p"/>
    <w:p>
      <w:pPr>
        <w:pStyle w:val="3"/>
      </w:pPr>
      <w:r>
        <w:t xml:space="preserve">Model 3P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.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.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dg</w:t>
            </w:r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NPA_32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dip_x_1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Dist.10..30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dg</w:t>
            </w:r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NPA_31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dip_x_1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Dist.10..30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9</w:t>
            </w:r>
          </w:p>
        </w:tc>
      </w:tr>
    </w:tbl>
    <w:p>
      <w:pPr>
        <w:pStyle w:val="a0"/>
      </w:pPr>
      <w:r>
        <w:rPr>
          <w:b/>
          <w:bCs/>
          <w:i/>
          <w:iCs/>
        </w:rPr>
        <w:t xml:space="preserve">3-Fold cross-valid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Q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5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5</w:t>
            </w:r>
          </w:p>
        </w:tc>
      </w:tr>
    </w:tbl>
    <w:p>
      <w:pPr>
        <w:pStyle w:val="a0"/>
      </w:pPr>
      <w:r>
        <w:rPr>
          <w:b/>
          <w:bCs/>
          <w:i/>
          <w:iCs/>
        </w:rPr>
        <w:t xml:space="preserve">Multicollinearity check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PA_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p_x_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t.10..30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2</w:t>
            </w:r>
          </w:p>
        </w:tc>
      </w:tr>
    </w:tbl>
    <w:p>
      <w:pPr>
        <w:pStyle w:val="a0"/>
      </w:pPr>
      <w:r>
        <w:rPr>
          <w:b/>
          <w:bCs/>
          <w:i/>
          <w:iCs/>
        </w:rPr>
        <w:t xml:space="preserve">Scaled Coefficient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PA_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7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47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p_x_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1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99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t.10..30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.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1558</w:t>
            </w:r>
          </w:p>
        </w:tc>
      </w:tr>
    </w:tbl>
    <w:bookmarkEnd w:id="20"/>
    <w:bookmarkEnd w:id="21"/>
    <w:bookmarkStart w:id="23" w:name="methanol"/>
    <w:p>
      <w:pPr>
        <w:pStyle w:val="2"/>
      </w:pPr>
      <w:r>
        <w:rPr>
          <w:i/>
          <w:iCs/>
        </w:rPr>
        <w:t xml:space="preserve">Methanol</w:t>
      </w:r>
    </w:p>
    <w:bookmarkStart w:id="22" w:name="model-3p-1"/>
    <w:p>
      <w:pPr>
        <w:pStyle w:val="3"/>
      </w:pPr>
      <w:r>
        <w:t xml:space="preserve">Model 3P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823"/>
        <w:gridCol w:w="698"/>
        <w:gridCol w:w="698"/>
        <w:gridCol w:w="69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.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.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dg</w:t>
            </w:r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diff_NBO_10_30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Iso.Polar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B1_3_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dg</w:t>
            </w:r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Iso.Polar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B1_3_9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L_3_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3</w:t>
            </w:r>
          </w:p>
        </w:tc>
      </w:tr>
    </w:tbl>
    <w:p>
      <w:pPr>
        <w:pStyle w:val="a0"/>
      </w:pPr>
      <w:r>
        <w:rPr>
          <w:b/>
          <w:bCs/>
          <w:i/>
          <w:iCs/>
        </w:rPr>
        <w:t xml:space="preserve">3-Fold cross-valid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Q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8</w:t>
            </w:r>
          </w:p>
        </w:tc>
      </w:tr>
    </w:tbl>
    <w:p>
      <w:pPr>
        <w:pStyle w:val="a0"/>
      </w:pPr>
      <w:r>
        <w:rPr>
          <w:b/>
          <w:bCs/>
          <w:i/>
          <w:iCs/>
        </w:rPr>
        <w:t xml:space="preserve">Multicollinearity check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_NBO_10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o.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1_3_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78</w:t>
            </w:r>
          </w:p>
        </w:tc>
      </w:tr>
    </w:tbl>
    <w:p>
      <w:pPr>
        <w:pStyle w:val="a0"/>
      </w:pPr>
      <w:r>
        <w:rPr>
          <w:b/>
          <w:bCs/>
          <w:i/>
          <w:iCs/>
        </w:rPr>
        <w:t xml:space="preserve">Scaled Coefficient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4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_NBO_10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65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o.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75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1_3_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0189</w:t>
            </w:r>
          </w:p>
        </w:tc>
      </w:tr>
    </w:tbl>
    <w:bookmarkEnd w:id="22"/>
    <w:bookmarkEnd w:id="23"/>
    <w:sectPr w:rsidR="00201890">
      <w:footerReference r:id="rId9" w:type="default"/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D5CAAB" w14:textId="77777777" w:rsidR="0058205F" w:rsidRPr="00223E1D" w:rsidRDefault="0058205F" w:rsidP="00300796">
    <w:pPr>
      <w:pStyle w:val="aa"/>
      <w:rPr>
        <w:noProof/>
      </w:rPr>
    </w:pPr>
    <w:r w:rsidRPr="00223E1D">
      <w:rPr>
        <w:lang w:val="es-ES"/>
      </w:rPr>
      <w:t>S</w:t>
    </w:r>
    <w:r w:rsidRPr="00223E1D">
      <w:fldChar w:fldCharType="begin"/>
    </w:r>
    <w:r w:rsidRPr="00223E1D">
      <w:instrText xml:space="preserve"> PAGE   \* MERGEFORMAT </w:instrText>
    </w:r>
    <w:r w:rsidRPr="00223E1D">
      <w:fldChar w:fldCharType="separate"/>
    </w:r>
    <w:r w:rsidRPr="00223E1D">
      <w:rPr>
        <w:noProof/>
      </w:rPr>
      <w:t>2</w:t>
    </w:r>
    <w:r w:rsidRPr="00223E1D">
      <w:rPr>
        <w:noProof/>
      </w:rPr>
      <w:fldChar w:fldCharType="end"/>
    </w:r>
  </w:p>
  <w:p w14:paraId="68CCBBF7" w14:textId="77777777" w:rsidR="0058205F" w:rsidRDefault="0058205F" w:rsidP="00300796">
    <w:pPr>
      <w:pStyle w:val="aa"/>
    </w:pPr>
  </w:p>
  <w:p w14:paraId="77E03963" w14:textId="77777777" w:rsidR="00FF58F6" w:rsidRDefault="00FF58F6" w:rsidP="00300796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B6F8F9A8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3C293355"/>
    <w:multiLevelType w:val="hybridMultilevel"/>
    <w:tmpl w:val="FD96FB56"/>
    <w:lvl w:ilvl="0" w:tplc="08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8090019">
      <w:start w:val="1"/>
      <w:numFmt w:val="lowerLetter"/>
      <w:lvlText w:val="%2."/>
      <w:lvlJc w:val="left"/>
      <w:pPr>
        <w:ind w:hanging="360" w:left="1440"/>
      </w:pPr>
    </w:lvl>
    <w:lvl w:ilvl="2" w:tentative="1" w:tplc="0809001B">
      <w:start w:val="1"/>
      <w:numFmt w:val="lowerRoman"/>
      <w:lvlText w:val="%3."/>
      <w:lvlJc w:val="right"/>
      <w:pPr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42E81130"/>
    <w:multiLevelType w:val="hybridMultilevel"/>
    <w:tmpl w:val="E7621D10"/>
    <w:lvl w:ilvl="0" w:tplc="08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8090019">
      <w:start w:val="1"/>
      <w:numFmt w:val="lowerLetter"/>
      <w:lvlText w:val="%2."/>
      <w:lvlJc w:val="left"/>
      <w:pPr>
        <w:ind w:hanging="360" w:left="1440"/>
      </w:pPr>
    </w:lvl>
    <w:lvl w:ilvl="2" w:tentative="1" w:tplc="0809001B">
      <w:start w:val="1"/>
      <w:numFmt w:val="lowerRoman"/>
      <w:lvlText w:val="%3."/>
      <w:lvlJc w:val="right"/>
      <w:pPr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">
    <w:nsid w:val="6F5B334B"/>
    <w:multiLevelType w:val="hybridMultilevel"/>
    <w:tmpl w:val="7A881E2C"/>
    <w:lvl w:ilvl="0" w:tplc="08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8090019">
      <w:start w:val="1"/>
      <w:numFmt w:val="lowerLetter"/>
      <w:lvlText w:val="%2."/>
      <w:lvlJc w:val="left"/>
      <w:pPr>
        <w:ind w:hanging="360" w:left="1440"/>
      </w:pPr>
    </w:lvl>
    <w:lvl w:ilvl="2" w:tentative="1" w:tplc="0809001B">
      <w:start w:val="1"/>
      <w:numFmt w:val="lowerRoman"/>
      <w:lvlText w:val="%3."/>
      <w:lvlJc w:val="right"/>
      <w:pPr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738C2331"/>
    <w:multiLevelType w:val="hybridMultilevel"/>
    <w:tmpl w:val="AA563AE8"/>
    <w:lvl w:ilvl="0" w:tplc="08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8090019">
      <w:start w:val="1"/>
      <w:numFmt w:val="lowerLetter"/>
      <w:lvlText w:val="%2."/>
      <w:lvlJc w:val="left"/>
      <w:pPr>
        <w:ind w:hanging="360" w:left="1440"/>
      </w:pPr>
    </w:lvl>
    <w:lvl w:ilvl="2" w:tentative="1" w:tplc="0809001B">
      <w:start w:val="1"/>
      <w:numFmt w:val="lowerRoman"/>
      <w:lvlText w:val="%3."/>
      <w:lvlJc w:val="right"/>
      <w:pPr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5">
    <w:nsid w:val="7743181B"/>
    <w:multiLevelType w:val="hybridMultilevel"/>
    <w:tmpl w:val="EA30EBEE"/>
    <w:lvl w:ilvl="0" w:tplc="D41603E0">
      <w:start w:val="1"/>
      <w:numFmt w:val="bullet"/>
      <w:lvlText w:val=""/>
      <w:lvlJc w:val="left"/>
      <w:pPr>
        <w:ind w:hanging="360" w:left="720"/>
      </w:pPr>
      <w:rPr>
        <w:rFonts w:ascii="Symbol" w:cs="Arial" w:eastAsiaTheme="minorHAnsi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11057256" w:numId="1">
    <w:abstractNumId w:val="3"/>
  </w:num>
  <w:num w16cid:durableId="932083552" w:numId="2">
    <w:abstractNumId w:val="4"/>
  </w:num>
  <w:num w16cid:durableId="332030157" w:numId="3">
    <w:abstractNumId w:val="2"/>
  </w:num>
  <w:num w16cid:durableId="1825125509" w:numId="4">
    <w:abstractNumId w:val="1"/>
  </w:num>
  <w:num w16cid:durableId="1655447956" w:numId="5">
    <w:abstractNumId w:val="5"/>
  </w:num>
  <w:num w16cid:durableId="1363021505" w:numId="6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M0MTQ0MzW3MDQyMTVR0lEKTi0uzszPAykwMq8FAC7CE8YtAAAA"/>
  </w:docVars>
  <w:rsids>
    <w:rsidRoot w:val="00F03B1D"/>
    <w:rsid w:val="00002537"/>
    <w:rsid w:val="00002F55"/>
    <w:rsid w:val="0000473D"/>
    <w:rsid w:val="00005123"/>
    <w:rsid w:val="00010515"/>
    <w:rsid w:val="00013749"/>
    <w:rsid w:val="00013F64"/>
    <w:rsid w:val="000142C3"/>
    <w:rsid w:val="000164BB"/>
    <w:rsid w:val="00017A91"/>
    <w:rsid w:val="00024B70"/>
    <w:rsid w:val="00025B86"/>
    <w:rsid w:val="0003011A"/>
    <w:rsid w:val="0003032D"/>
    <w:rsid w:val="00032DE2"/>
    <w:rsid w:val="0003434D"/>
    <w:rsid w:val="00035C47"/>
    <w:rsid w:val="000371C6"/>
    <w:rsid w:val="00042B5F"/>
    <w:rsid w:val="0004363F"/>
    <w:rsid w:val="0004375C"/>
    <w:rsid w:val="00043DCD"/>
    <w:rsid w:val="0004505C"/>
    <w:rsid w:val="00045613"/>
    <w:rsid w:val="0004598C"/>
    <w:rsid w:val="00052A47"/>
    <w:rsid w:val="00053EB6"/>
    <w:rsid w:val="00060AC7"/>
    <w:rsid w:val="0006186D"/>
    <w:rsid w:val="00061C93"/>
    <w:rsid w:val="000655EB"/>
    <w:rsid w:val="00066946"/>
    <w:rsid w:val="00066981"/>
    <w:rsid w:val="00066B68"/>
    <w:rsid w:val="00070E84"/>
    <w:rsid w:val="00073004"/>
    <w:rsid w:val="00076C65"/>
    <w:rsid w:val="00080957"/>
    <w:rsid w:val="00080AF4"/>
    <w:rsid w:val="00081B56"/>
    <w:rsid w:val="00086669"/>
    <w:rsid w:val="00086B2A"/>
    <w:rsid w:val="000913C2"/>
    <w:rsid w:val="000918C9"/>
    <w:rsid w:val="00093B23"/>
    <w:rsid w:val="0009417C"/>
    <w:rsid w:val="0009604F"/>
    <w:rsid w:val="000961DC"/>
    <w:rsid w:val="000969EE"/>
    <w:rsid w:val="000A15C5"/>
    <w:rsid w:val="000A3DBA"/>
    <w:rsid w:val="000A40B7"/>
    <w:rsid w:val="000B1D6F"/>
    <w:rsid w:val="000B2167"/>
    <w:rsid w:val="000B2BB4"/>
    <w:rsid w:val="000B312C"/>
    <w:rsid w:val="000B4FF1"/>
    <w:rsid w:val="000C02D4"/>
    <w:rsid w:val="000C0D0E"/>
    <w:rsid w:val="000C215D"/>
    <w:rsid w:val="000C2855"/>
    <w:rsid w:val="000C5A29"/>
    <w:rsid w:val="000D027C"/>
    <w:rsid w:val="000D155A"/>
    <w:rsid w:val="000D2E63"/>
    <w:rsid w:val="000D3298"/>
    <w:rsid w:val="000D3CCD"/>
    <w:rsid w:val="000D4826"/>
    <w:rsid w:val="000E3CE4"/>
    <w:rsid w:val="000E51F3"/>
    <w:rsid w:val="000E72AF"/>
    <w:rsid w:val="000F1502"/>
    <w:rsid w:val="000F1F2E"/>
    <w:rsid w:val="000F2E81"/>
    <w:rsid w:val="000F376D"/>
    <w:rsid w:val="000F7318"/>
    <w:rsid w:val="00100654"/>
    <w:rsid w:val="00100A29"/>
    <w:rsid w:val="00100D87"/>
    <w:rsid w:val="00101AEC"/>
    <w:rsid w:val="00105956"/>
    <w:rsid w:val="00106DDE"/>
    <w:rsid w:val="0010745F"/>
    <w:rsid w:val="00110C3F"/>
    <w:rsid w:val="00113DDA"/>
    <w:rsid w:val="001169F2"/>
    <w:rsid w:val="00120FE4"/>
    <w:rsid w:val="001254FD"/>
    <w:rsid w:val="001269CB"/>
    <w:rsid w:val="00131038"/>
    <w:rsid w:val="0013449B"/>
    <w:rsid w:val="001348A5"/>
    <w:rsid w:val="00135EBD"/>
    <w:rsid w:val="0013614D"/>
    <w:rsid w:val="001432DF"/>
    <w:rsid w:val="00156D32"/>
    <w:rsid w:val="00157199"/>
    <w:rsid w:val="00163664"/>
    <w:rsid w:val="00172597"/>
    <w:rsid w:val="00174DB6"/>
    <w:rsid w:val="00181AEB"/>
    <w:rsid w:val="00185333"/>
    <w:rsid w:val="0018628B"/>
    <w:rsid w:val="00190278"/>
    <w:rsid w:val="001947D2"/>
    <w:rsid w:val="00194CE6"/>
    <w:rsid w:val="001A5308"/>
    <w:rsid w:val="001A6153"/>
    <w:rsid w:val="001B16EB"/>
    <w:rsid w:val="001B2232"/>
    <w:rsid w:val="001B257B"/>
    <w:rsid w:val="001B39D9"/>
    <w:rsid w:val="001B3DE4"/>
    <w:rsid w:val="001B589A"/>
    <w:rsid w:val="001B6932"/>
    <w:rsid w:val="001B6A18"/>
    <w:rsid w:val="001B6E8A"/>
    <w:rsid w:val="001C14D0"/>
    <w:rsid w:val="001C158A"/>
    <w:rsid w:val="001C2B93"/>
    <w:rsid w:val="001C4EBC"/>
    <w:rsid w:val="001C5A2A"/>
    <w:rsid w:val="001C6BDA"/>
    <w:rsid w:val="001D0040"/>
    <w:rsid w:val="001D1E98"/>
    <w:rsid w:val="001D3097"/>
    <w:rsid w:val="001D31C3"/>
    <w:rsid w:val="001D5EEC"/>
    <w:rsid w:val="001D753E"/>
    <w:rsid w:val="001E15BD"/>
    <w:rsid w:val="001E4FCB"/>
    <w:rsid w:val="001F29B8"/>
    <w:rsid w:val="001F35FB"/>
    <w:rsid w:val="001F568B"/>
    <w:rsid w:val="001F5822"/>
    <w:rsid w:val="00201890"/>
    <w:rsid w:val="002018E8"/>
    <w:rsid w:val="002025BC"/>
    <w:rsid w:val="00203AA5"/>
    <w:rsid w:val="00203CA7"/>
    <w:rsid w:val="002051AE"/>
    <w:rsid w:val="00205DC0"/>
    <w:rsid w:val="002102C9"/>
    <w:rsid w:val="00210CB4"/>
    <w:rsid w:val="00213BC7"/>
    <w:rsid w:val="00214CF5"/>
    <w:rsid w:val="00216760"/>
    <w:rsid w:val="00216BC2"/>
    <w:rsid w:val="00223E1D"/>
    <w:rsid w:val="002260DF"/>
    <w:rsid w:val="00230435"/>
    <w:rsid w:val="0023165D"/>
    <w:rsid w:val="00240089"/>
    <w:rsid w:val="0024120D"/>
    <w:rsid w:val="0024482F"/>
    <w:rsid w:val="0024572A"/>
    <w:rsid w:val="00247A92"/>
    <w:rsid w:val="002500BF"/>
    <w:rsid w:val="00251E0B"/>
    <w:rsid w:val="002530DF"/>
    <w:rsid w:val="002536A9"/>
    <w:rsid w:val="0025768E"/>
    <w:rsid w:val="00260AAA"/>
    <w:rsid w:val="002613DF"/>
    <w:rsid w:val="00261490"/>
    <w:rsid w:val="002631B8"/>
    <w:rsid w:val="00263C3E"/>
    <w:rsid w:val="00271C0B"/>
    <w:rsid w:val="0027352B"/>
    <w:rsid w:val="00277FF6"/>
    <w:rsid w:val="00280597"/>
    <w:rsid w:val="00280D3D"/>
    <w:rsid w:val="00285CB6"/>
    <w:rsid w:val="00290C71"/>
    <w:rsid w:val="00293989"/>
    <w:rsid w:val="00294325"/>
    <w:rsid w:val="00296AAF"/>
    <w:rsid w:val="00297A97"/>
    <w:rsid w:val="002A065B"/>
    <w:rsid w:val="002A109C"/>
    <w:rsid w:val="002A4C5D"/>
    <w:rsid w:val="002B000D"/>
    <w:rsid w:val="002B4D74"/>
    <w:rsid w:val="002B5025"/>
    <w:rsid w:val="002B6FA2"/>
    <w:rsid w:val="002B7ABA"/>
    <w:rsid w:val="002C1A67"/>
    <w:rsid w:val="002C1AB2"/>
    <w:rsid w:val="002C4557"/>
    <w:rsid w:val="002C79D9"/>
    <w:rsid w:val="002D156D"/>
    <w:rsid w:val="002D5482"/>
    <w:rsid w:val="002E1199"/>
    <w:rsid w:val="002E3BCA"/>
    <w:rsid w:val="002E5E20"/>
    <w:rsid w:val="002E62F7"/>
    <w:rsid w:val="002F3BC9"/>
    <w:rsid w:val="002F4806"/>
    <w:rsid w:val="002F5AC6"/>
    <w:rsid w:val="002F787B"/>
    <w:rsid w:val="00300796"/>
    <w:rsid w:val="00300A2F"/>
    <w:rsid w:val="00301AE1"/>
    <w:rsid w:val="00302164"/>
    <w:rsid w:val="00303DB3"/>
    <w:rsid w:val="00307431"/>
    <w:rsid w:val="003076BB"/>
    <w:rsid w:val="00310CB4"/>
    <w:rsid w:val="0031316D"/>
    <w:rsid w:val="00314BEF"/>
    <w:rsid w:val="00320D6B"/>
    <w:rsid w:val="00320EDA"/>
    <w:rsid w:val="00323881"/>
    <w:rsid w:val="00323CDE"/>
    <w:rsid w:val="00332123"/>
    <w:rsid w:val="0033242B"/>
    <w:rsid w:val="00336848"/>
    <w:rsid w:val="00337415"/>
    <w:rsid w:val="00342C42"/>
    <w:rsid w:val="003431F5"/>
    <w:rsid w:val="00347302"/>
    <w:rsid w:val="00350DA0"/>
    <w:rsid w:val="003526B8"/>
    <w:rsid w:val="00356091"/>
    <w:rsid w:val="0035634B"/>
    <w:rsid w:val="00364B40"/>
    <w:rsid w:val="0036506F"/>
    <w:rsid w:val="00366179"/>
    <w:rsid w:val="0037691B"/>
    <w:rsid w:val="00380C08"/>
    <w:rsid w:val="00382913"/>
    <w:rsid w:val="00387439"/>
    <w:rsid w:val="003919DA"/>
    <w:rsid w:val="003933FE"/>
    <w:rsid w:val="003974A8"/>
    <w:rsid w:val="003A365D"/>
    <w:rsid w:val="003A7AF3"/>
    <w:rsid w:val="003B366E"/>
    <w:rsid w:val="003C041C"/>
    <w:rsid w:val="003C0762"/>
    <w:rsid w:val="003C344D"/>
    <w:rsid w:val="003C4754"/>
    <w:rsid w:val="003C6ABF"/>
    <w:rsid w:val="003C6B68"/>
    <w:rsid w:val="003D110A"/>
    <w:rsid w:val="003D23FB"/>
    <w:rsid w:val="003E1964"/>
    <w:rsid w:val="003E339E"/>
    <w:rsid w:val="003E52DA"/>
    <w:rsid w:val="003E5EE1"/>
    <w:rsid w:val="003E64FA"/>
    <w:rsid w:val="003E7EAC"/>
    <w:rsid w:val="003F0404"/>
    <w:rsid w:val="003F12D9"/>
    <w:rsid w:val="003F1523"/>
    <w:rsid w:val="003F2979"/>
    <w:rsid w:val="003F570A"/>
    <w:rsid w:val="003F710A"/>
    <w:rsid w:val="003F7E4C"/>
    <w:rsid w:val="004060CA"/>
    <w:rsid w:val="00406BE1"/>
    <w:rsid w:val="00407017"/>
    <w:rsid w:val="004073CE"/>
    <w:rsid w:val="004107B2"/>
    <w:rsid w:val="00413FEF"/>
    <w:rsid w:val="0041571B"/>
    <w:rsid w:val="00415DC8"/>
    <w:rsid w:val="0041670E"/>
    <w:rsid w:val="0041688A"/>
    <w:rsid w:val="0042187B"/>
    <w:rsid w:val="00427125"/>
    <w:rsid w:val="0042793B"/>
    <w:rsid w:val="004317AE"/>
    <w:rsid w:val="00431BEF"/>
    <w:rsid w:val="0043408D"/>
    <w:rsid w:val="00435214"/>
    <w:rsid w:val="00435EA2"/>
    <w:rsid w:val="00437475"/>
    <w:rsid w:val="00441D38"/>
    <w:rsid w:val="00443163"/>
    <w:rsid w:val="00445113"/>
    <w:rsid w:val="00445D68"/>
    <w:rsid w:val="00446DFC"/>
    <w:rsid w:val="00452521"/>
    <w:rsid w:val="0045325B"/>
    <w:rsid w:val="00453534"/>
    <w:rsid w:val="004535B5"/>
    <w:rsid w:val="00453DCB"/>
    <w:rsid w:val="00453F82"/>
    <w:rsid w:val="00461AEE"/>
    <w:rsid w:val="00464149"/>
    <w:rsid w:val="00465749"/>
    <w:rsid w:val="00466D10"/>
    <w:rsid w:val="00467499"/>
    <w:rsid w:val="004675C9"/>
    <w:rsid w:val="00471283"/>
    <w:rsid w:val="004720F8"/>
    <w:rsid w:val="004745DC"/>
    <w:rsid w:val="00476EDD"/>
    <w:rsid w:val="00477E70"/>
    <w:rsid w:val="00482CD0"/>
    <w:rsid w:val="00486ACA"/>
    <w:rsid w:val="00486CF1"/>
    <w:rsid w:val="0049339E"/>
    <w:rsid w:val="00493A0D"/>
    <w:rsid w:val="00494B02"/>
    <w:rsid w:val="004961FB"/>
    <w:rsid w:val="004A7127"/>
    <w:rsid w:val="004B093F"/>
    <w:rsid w:val="004B0DD7"/>
    <w:rsid w:val="004B1DDA"/>
    <w:rsid w:val="004B2746"/>
    <w:rsid w:val="004B3C03"/>
    <w:rsid w:val="004B4848"/>
    <w:rsid w:val="004B49AE"/>
    <w:rsid w:val="004B5E1F"/>
    <w:rsid w:val="004B7E5A"/>
    <w:rsid w:val="004C1BE7"/>
    <w:rsid w:val="004C3263"/>
    <w:rsid w:val="004C3CF9"/>
    <w:rsid w:val="004C797E"/>
    <w:rsid w:val="004D0EC6"/>
    <w:rsid w:val="004D26EF"/>
    <w:rsid w:val="004D2FD4"/>
    <w:rsid w:val="004D4357"/>
    <w:rsid w:val="004D511E"/>
    <w:rsid w:val="004D6A73"/>
    <w:rsid w:val="004D6DFB"/>
    <w:rsid w:val="004D782B"/>
    <w:rsid w:val="004E238D"/>
    <w:rsid w:val="004E406A"/>
    <w:rsid w:val="004E6A04"/>
    <w:rsid w:val="004F11D6"/>
    <w:rsid w:val="004F433A"/>
    <w:rsid w:val="004F602D"/>
    <w:rsid w:val="00503E49"/>
    <w:rsid w:val="00507E7F"/>
    <w:rsid w:val="0051258A"/>
    <w:rsid w:val="005177B0"/>
    <w:rsid w:val="00525147"/>
    <w:rsid w:val="00526302"/>
    <w:rsid w:val="005308E0"/>
    <w:rsid w:val="00530EC7"/>
    <w:rsid w:val="00532A84"/>
    <w:rsid w:val="005341E3"/>
    <w:rsid w:val="00535AEC"/>
    <w:rsid w:val="00536D21"/>
    <w:rsid w:val="00537C1F"/>
    <w:rsid w:val="005406AD"/>
    <w:rsid w:val="0054720E"/>
    <w:rsid w:val="00550AE4"/>
    <w:rsid w:val="00550FEF"/>
    <w:rsid w:val="00552779"/>
    <w:rsid w:val="00553057"/>
    <w:rsid w:val="005538F2"/>
    <w:rsid w:val="00553FC2"/>
    <w:rsid w:val="00554507"/>
    <w:rsid w:val="00556A1E"/>
    <w:rsid w:val="00556FC9"/>
    <w:rsid w:val="00561BC1"/>
    <w:rsid w:val="00562B2C"/>
    <w:rsid w:val="00565512"/>
    <w:rsid w:val="00565EA4"/>
    <w:rsid w:val="00573D30"/>
    <w:rsid w:val="00576AFF"/>
    <w:rsid w:val="00577B3C"/>
    <w:rsid w:val="00580107"/>
    <w:rsid w:val="005804EE"/>
    <w:rsid w:val="0058084E"/>
    <w:rsid w:val="0058205F"/>
    <w:rsid w:val="00583D2A"/>
    <w:rsid w:val="0058634B"/>
    <w:rsid w:val="0059198E"/>
    <w:rsid w:val="005951EE"/>
    <w:rsid w:val="0059547A"/>
    <w:rsid w:val="005967CF"/>
    <w:rsid w:val="00597A0E"/>
    <w:rsid w:val="005A04F8"/>
    <w:rsid w:val="005A0AEA"/>
    <w:rsid w:val="005A23FC"/>
    <w:rsid w:val="005A6EA7"/>
    <w:rsid w:val="005B443A"/>
    <w:rsid w:val="005B50D8"/>
    <w:rsid w:val="005C11E8"/>
    <w:rsid w:val="005C6E10"/>
    <w:rsid w:val="005D05EB"/>
    <w:rsid w:val="005D0993"/>
    <w:rsid w:val="005D3224"/>
    <w:rsid w:val="005D4AD8"/>
    <w:rsid w:val="005E0304"/>
    <w:rsid w:val="005E268B"/>
    <w:rsid w:val="005E3B0A"/>
    <w:rsid w:val="005E3C6C"/>
    <w:rsid w:val="005E4738"/>
    <w:rsid w:val="005E586A"/>
    <w:rsid w:val="005E7F42"/>
    <w:rsid w:val="005F4D18"/>
    <w:rsid w:val="00602802"/>
    <w:rsid w:val="006056C1"/>
    <w:rsid w:val="006064F4"/>
    <w:rsid w:val="00606B33"/>
    <w:rsid w:val="00612141"/>
    <w:rsid w:val="0061248D"/>
    <w:rsid w:val="006136D3"/>
    <w:rsid w:val="00613AE8"/>
    <w:rsid w:val="006165EB"/>
    <w:rsid w:val="006213F8"/>
    <w:rsid w:val="00622972"/>
    <w:rsid w:val="00622F1A"/>
    <w:rsid w:val="0062532B"/>
    <w:rsid w:val="00626820"/>
    <w:rsid w:val="00630197"/>
    <w:rsid w:val="00630BC1"/>
    <w:rsid w:val="00630EBA"/>
    <w:rsid w:val="00633B22"/>
    <w:rsid w:val="00634455"/>
    <w:rsid w:val="0063701A"/>
    <w:rsid w:val="0064220C"/>
    <w:rsid w:val="006442D0"/>
    <w:rsid w:val="006443E8"/>
    <w:rsid w:val="00647373"/>
    <w:rsid w:val="00650348"/>
    <w:rsid w:val="006514EA"/>
    <w:rsid w:val="00652F52"/>
    <w:rsid w:val="0065756D"/>
    <w:rsid w:val="006619CE"/>
    <w:rsid w:val="00665074"/>
    <w:rsid w:val="00676FC0"/>
    <w:rsid w:val="00681F1C"/>
    <w:rsid w:val="00687385"/>
    <w:rsid w:val="0069106B"/>
    <w:rsid w:val="00693378"/>
    <w:rsid w:val="00695056"/>
    <w:rsid w:val="00695B1A"/>
    <w:rsid w:val="00695E31"/>
    <w:rsid w:val="00697351"/>
    <w:rsid w:val="006A026B"/>
    <w:rsid w:val="006A1D4F"/>
    <w:rsid w:val="006A3DC6"/>
    <w:rsid w:val="006A7735"/>
    <w:rsid w:val="006B000A"/>
    <w:rsid w:val="006B3EE2"/>
    <w:rsid w:val="006C1801"/>
    <w:rsid w:val="006C2780"/>
    <w:rsid w:val="006C6AD1"/>
    <w:rsid w:val="006D433F"/>
    <w:rsid w:val="006D4965"/>
    <w:rsid w:val="006D50FA"/>
    <w:rsid w:val="006D5DD3"/>
    <w:rsid w:val="006D6E6A"/>
    <w:rsid w:val="006E2E9D"/>
    <w:rsid w:val="006E514E"/>
    <w:rsid w:val="006F0E1C"/>
    <w:rsid w:val="006F13FE"/>
    <w:rsid w:val="006F2A45"/>
    <w:rsid w:val="006F2BE7"/>
    <w:rsid w:val="006F3526"/>
    <w:rsid w:val="006F5AA2"/>
    <w:rsid w:val="006F727E"/>
    <w:rsid w:val="006F78D6"/>
    <w:rsid w:val="00704EA5"/>
    <w:rsid w:val="00710F2A"/>
    <w:rsid w:val="00712DEF"/>
    <w:rsid w:val="0071700F"/>
    <w:rsid w:val="007214EF"/>
    <w:rsid w:val="00724BA6"/>
    <w:rsid w:val="00725CE2"/>
    <w:rsid w:val="00725D20"/>
    <w:rsid w:val="00731B32"/>
    <w:rsid w:val="00733500"/>
    <w:rsid w:val="007355A9"/>
    <w:rsid w:val="007416BE"/>
    <w:rsid w:val="007451B9"/>
    <w:rsid w:val="00751CF1"/>
    <w:rsid w:val="00752F23"/>
    <w:rsid w:val="0075352B"/>
    <w:rsid w:val="00762315"/>
    <w:rsid w:val="00762DCA"/>
    <w:rsid w:val="007646DE"/>
    <w:rsid w:val="00764EB7"/>
    <w:rsid w:val="007659AE"/>
    <w:rsid w:val="00765F16"/>
    <w:rsid w:val="00766D83"/>
    <w:rsid w:val="007673C6"/>
    <w:rsid w:val="00772F1E"/>
    <w:rsid w:val="00774992"/>
    <w:rsid w:val="0077561A"/>
    <w:rsid w:val="00777495"/>
    <w:rsid w:val="0078518E"/>
    <w:rsid w:val="007900B0"/>
    <w:rsid w:val="0079648E"/>
    <w:rsid w:val="00797B17"/>
    <w:rsid w:val="007A07E0"/>
    <w:rsid w:val="007A1C8A"/>
    <w:rsid w:val="007A322F"/>
    <w:rsid w:val="007A71F7"/>
    <w:rsid w:val="007B025B"/>
    <w:rsid w:val="007B086D"/>
    <w:rsid w:val="007B43AA"/>
    <w:rsid w:val="007B48AC"/>
    <w:rsid w:val="007B6C12"/>
    <w:rsid w:val="007B6CAF"/>
    <w:rsid w:val="007C1EA9"/>
    <w:rsid w:val="007C32C9"/>
    <w:rsid w:val="007C3FC3"/>
    <w:rsid w:val="007C7E07"/>
    <w:rsid w:val="007E1D65"/>
    <w:rsid w:val="007E34C2"/>
    <w:rsid w:val="007E42B9"/>
    <w:rsid w:val="007E45F7"/>
    <w:rsid w:val="007E5A8C"/>
    <w:rsid w:val="007E5BBF"/>
    <w:rsid w:val="007F303B"/>
    <w:rsid w:val="007F37F4"/>
    <w:rsid w:val="007F52AA"/>
    <w:rsid w:val="007F7DD2"/>
    <w:rsid w:val="008029F2"/>
    <w:rsid w:val="00803419"/>
    <w:rsid w:val="00805788"/>
    <w:rsid w:val="00806BB1"/>
    <w:rsid w:val="008134EB"/>
    <w:rsid w:val="0082000B"/>
    <w:rsid w:val="00820E5C"/>
    <w:rsid w:val="00821F31"/>
    <w:rsid w:val="00823124"/>
    <w:rsid w:val="00824D0D"/>
    <w:rsid w:val="008252C2"/>
    <w:rsid w:val="00825AA7"/>
    <w:rsid w:val="008268D3"/>
    <w:rsid w:val="008320EE"/>
    <w:rsid w:val="00833ADB"/>
    <w:rsid w:val="00835059"/>
    <w:rsid w:val="00841C31"/>
    <w:rsid w:val="0084516B"/>
    <w:rsid w:val="00852AF2"/>
    <w:rsid w:val="00855A66"/>
    <w:rsid w:val="0085786B"/>
    <w:rsid w:val="00863D0F"/>
    <w:rsid w:val="00872116"/>
    <w:rsid w:val="00872EFC"/>
    <w:rsid w:val="00874CFC"/>
    <w:rsid w:val="00876023"/>
    <w:rsid w:val="00877202"/>
    <w:rsid w:val="00881BD5"/>
    <w:rsid w:val="00881FF7"/>
    <w:rsid w:val="0088498E"/>
    <w:rsid w:val="0088552E"/>
    <w:rsid w:val="00887CB3"/>
    <w:rsid w:val="008920AE"/>
    <w:rsid w:val="008925AF"/>
    <w:rsid w:val="0089340B"/>
    <w:rsid w:val="00893581"/>
    <w:rsid w:val="00893A4F"/>
    <w:rsid w:val="00894D84"/>
    <w:rsid w:val="0089518F"/>
    <w:rsid w:val="00895276"/>
    <w:rsid w:val="008967F7"/>
    <w:rsid w:val="00896FB9"/>
    <w:rsid w:val="008A3DFF"/>
    <w:rsid w:val="008A72BA"/>
    <w:rsid w:val="008B23D6"/>
    <w:rsid w:val="008B244D"/>
    <w:rsid w:val="008B3611"/>
    <w:rsid w:val="008B4098"/>
    <w:rsid w:val="008B5EFA"/>
    <w:rsid w:val="008B770F"/>
    <w:rsid w:val="008C0611"/>
    <w:rsid w:val="008C1FE8"/>
    <w:rsid w:val="008D2A44"/>
    <w:rsid w:val="008E12FC"/>
    <w:rsid w:val="008E1CF7"/>
    <w:rsid w:val="008E20AA"/>
    <w:rsid w:val="008E4923"/>
    <w:rsid w:val="008E6417"/>
    <w:rsid w:val="008E7152"/>
    <w:rsid w:val="008F08FC"/>
    <w:rsid w:val="008F1D16"/>
    <w:rsid w:val="008F4996"/>
    <w:rsid w:val="008F69CA"/>
    <w:rsid w:val="00901005"/>
    <w:rsid w:val="0090132A"/>
    <w:rsid w:val="009035F8"/>
    <w:rsid w:val="0090417A"/>
    <w:rsid w:val="00904584"/>
    <w:rsid w:val="00907EBC"/>
    <w:rsid w:val="0091294E"/>
    <w:rsid w:val="009131A5"/>
    <w:rsid w:val="0091613D"/>
    <w:rsid w:val="00916828"/>
    <w:rsid w:val="009226E5"/>
    <w:rsid w:val="00923B75"/>
    <w:rsid w:val="009333F0"/>
    <w:rsid w:val="00933A62"/>
    <w:rsid w:val="00937043"/>
    <w:rsid w:val="009375EF"/>
    <w:rsid w:val="009376ED"/>
    <w:rsid w:val="00940120"/>
    <w:rsid w:val="00940458"/>
    <w:rsid w:val="009418CE"/>
    <w:rsid w:val="0094227F"/>
    <w:rsid w:val="009422BC"/>
    <w:rsid w:val="00943342"/>
    <w:rsid w:val="009440D1"/>
    <w:rsid w:val="00945C53"/>
    <w:rsid w:val="0094746D"/>
    <w:rsid w:val="00947B76"/>
    <w:rsid w:val="00951483"/>
    <w:rsid w:val="009545F6"/>
    <w:rsid w:val="00955676"/>
    <w:rsid w:val="009570EA"/>
    <w:rsid w:val="009571D3"/>
    <w:rsid w:val="00957808"/>
    <w:rsid w:val="009616DD"/>
    <w:rsid w:val="0096419A"/>
    <w:rsid w:val="00967F2E"/>
    <w:rsid w:val="00971085"/>
    <w:rsid w:val="00973037"/>
    <w:rsid w:val="00974EAF"/>
    <w:rsid w:val="009757F9"/>
    <w:rsid w:val="00975B70"/>
    <w:rsid w:val="00976DD4"/>
    <w:rsid w:val="00977890"/>
    <w:rsid w:val="0098087D"/>
    <w:rsid w:val="00980881"/>
    <w:rsid w:val="00981931"/>
    <w:rsid w:val="00993EA6"/>
    <w:rsid w:val="00994908"/>
    <w:rsid w:val="00994A25"/>
    <w:rsid w:val="00996DD0"/>
    <w:rsid w:val="00996F62"/>
    <w:rsid w:val="009970ED"/>
    <w:rsid w:val="009B0F41"/>
    <w:rsid w:val="009B3F78"/>
    <w:rsid w:val="009B6E1C"/>
    <w:rsid w:val="009B7155"/>
    <w:rsid w:val="009C0559"/>
    <w:rsid w:val="009C1231"/>
    <w:rsid w:val="009C23BD"/>
    <w:rsid w:val="009C3ED6"/>
    <w:rsid w:val="009C5AB4"/>
    <w:rsid w:val="009C6D0B"/>
    <w:rsid w:val="009D22A7"/>
    <w:rsid w:val="009D652C"/>
    <w:rsid w:val="009D7A24"/>
    <w:rsid w:val="009E2222"/>
    <w:rsid w:val="009E3831"/>
    <w:rsid w:val="009E63DC"/>
    <w:rsid w:val="009F0890"/>
    <w:rsid w:val="009F15A3"/>
    <w:rsid w:val="009F2833"/>
    <w:rsid w:val="009F2B4C"/>
    <w:rsid w:val="009F302E"/>
    <w:rsid w:val="009F53AE"/>
    <w:rsid w:val="009F66BE"/>
    <w:rsid w:val="00A021B0"/>
    <w:rsid w:val="00A023AC"/>
    <w:rsid w:val="00A030D8"/>
    <w:rsid w:val="00A05837"/>
    <w:rsid w:val="00A1438A"/>
    <w:rsid w:val="00A156C5"/>
    <w:rsid w:val="00A15C41"/>
    <w:rsid w:val="00A17E32"/>
    <w:rsid w:val="00A25265"/>
    <w:rsid w:val="00A376A8"/>
    <w:rsid w:val="00A402ED"/>
    <w:rsid w:val="00A45BD3"/>
    <w:rsid w:val="00A50B61"/>
    <w:rsid w:val="00A526BB"/>
    <w:rsid w:val="00A543C4"/>
    <w:rsid w:val="00A56936"/>
    <w:rsid w:val="00A644C4"/>
    <w:rsid w:val="00A64AD7"/>
    <w:rsid w:val="00A67E6C"/>
    <w:rsid w:val="00A72754"/>
    <w:rsid w:val="00A77D7F"/>
    <w:rsid w:val="00A81A20"/>
    <w:rsid w:val="00A876C1"/>
    <w:rsid w:val="00A90BF6"/>
    <w:rsid w:val="00A9465A"/>
    <w:rsid w:val="00A973E7"/>
    <w:rsid w:val="00A97AC0"/>
    <w:rsid w:val="00AA4E21"/>
    <w:rsid w:val="00AB02D2"/>
    <w:rsid w:val="00AB174A"/>
    <w:rsid w:val="00AB3D76"/>
    <w:rsid w:val="00AB76AD"/>
    <w:rsid w:val="00AC0B61"/>
    <w:rsid w:val="00AC2856"/>
    <w:rsid w:val="00AC42E4"/>
    <w:rsid w:val="00AC4E99"/>
    <w:rsid w:val="00AD2EC2"/>
    <w:rsid w:val="00AD4EF7"/>
    <w:rsid w:val="00AE101A"/>
    <w:rsid w:val="00AE587E"/>
    <w:rsid w:val="00AE6559"/>
    <w:rsid w:val="00AE6B42"/>
    <w:rsid w:val="00AE72CD"/>
    <w:rsid w:val="00AF324E"/>
    <w:rsid w:val="00AF5467"/>
    <w:rsid w:val="00B007B2"/>
    <w:rsid w:val="00B03F51"/>
    <w:rsid w:val="00B05216"/>
    <w:rsid w:val="00B052C5"/>
    <w:rsid w:val="00B06B0F"/>
    <w:rsid w:val="00B106FC"/>
    <w:rsid w:val="00B117AF"/>
    <w:rsid w:val="00B152A7"/>
    <w:rsid w:val="00B17B9A"/>
    <w:rsid w:val="00B17BF7"/>
    <w:rsid w:val="00B217C3"/>
    <w:rsid w:val="00B22C3C"/>
    <w:rsid w:val="00B2436D"/>
    <w:rsid w:val="00B2485C"/>
    <w:rsid w:val="00B25A8D"/>
    <w:rsid w:val="00B25F5E"/>
    <w:rsid w:val="00B30567"/>
    <w:rsid w:val="00B30BCC"/>
    <w:rsid w:val="00B32A58"/>
    <w:rsid w:val="00B37961"/>
    <w:rsid w:val="00B40D92"/>
    <w:rsid w:val="00B45186"/>
    <w:rsid w:val="00B458C7"/>
    <w:rsid w:val="00B458F9"/>
    <w:rsid w:val="00B460E8"/>
    <w:rsid w:val="00B46905"/>
    <w:rsid w:val="00B502DF"/>
    <w:rsid w:val="00B50E33"/>
    <w:rsid w:val="00B54338"/>
    <w:rsid w:val="00B549C5"/>
    <w:rsid w:val="00B557B8"/>
    <w:rsid w:val="00B57B1B"/>
    <w:rsid w:val="00B6029C"/>
    <w:rsid w:val="00B626F3"/>
    <w:rsid w:val="00B66348"/>
    <w:rsid w:val="00B66360"/>
    <w:rsid w:val="00B70273"/>
    <w:rsid w:val="00B71597"/>
    <w:rsid w:val="00B75BB9"/>
    <w:rsid w:val="00B77B7A"/>
    <w:rsid w:val="00B80263"/>
    <w:rsid w:val="00B87019"/>
    <w:rsid w:val="00B87AB7"/>
    <w:rsid w:val="00B924C5"/>
    <w:rsid w:val="00B93A5A"/>
    <w:rsid w:val="00B94955"/>
    <w:rsid w:val="00B97513"/>
    <w:rsid w:val="00BA47B4"/>
    <w:rsid w:val="00BA6DA2"/>
    <w:rsid w:val="00BA7713"/>
    <w:rsid w:val="00BB1660"/>
    <w:rsid w:val="00BB2354"/>
    <w:rsid w:val="00BC4B24"/>
    <w:rsid w:val="00BD06FA"/>
    <w:rsid w:val="00BE32A5"/>
    <w:rsid w:val="00BE4A98"/>
    <w:rsid w:val="00BE62C0"/>
    <w:rsid w:val="00BF3E83"/>
    <w:rsid w:val="00BF6460"/>
    <w:rsid w:val="00C0063A"/>
    <w:rsid w:val="00C00859"/>
    <w:rsid w:val="00C050C8"/>
    <w:rsid w:val="00C07923"/>
    <w:rsid w:val="00C123A7"/>
    <w:rsid w:val="00C15681"/>
    <w:rsid w:val="00C1575B"/>
    <w:rsid w:val="00C20608"/>
    <w:rsid w:val="00C24F2C"/>
    <w:rsid w:val="00C264E9"/>
    <w:rsid w:val="00C27FED"/>
    <w:rsid w:val="00C3186A"/>
    <w:rsid w:val="00C3587A"/>
    <w:rsid w:val="00C36F7F"/>
    <w:rsid w:val="00C41BC3"/>
    <w:rsid w:val="00C431E7"/>
    <w:rsid w:val="00C446C5"/>
    <w:rsid w:val="00C47977"/>
    <w:rsid w:val="00C52300"/>
    <w:rsid w:val="00C536C6"/>
    <w:rsid w:val="00C54D54"/>
    <w:rsid w:val="00C5504F"/>
    <w:rsid w:val="00C553ED"/>
    <w:rsid w:val="00C5553B"/>
    <w:rsid w:val="00C56638"/>
    <w:rsid w:val="00C573D5"/>
    <w:rsid w:val="00C606E3"/>
    <w:rsid w:val="00C612E1"/>
    <w:rsid w:val="00C6203B"/>
    <w:rsid w:val="00C630AA"/>
    <w:rsid w:val="00C63B8C"/>
    <w:rsid w:val="00C65E93"/>
    <w:rsid w:val="00C7089A"/>
    <w:rsid w:val="00C70950"/>
    <w:rsid w:val="00C77469"/>
    <w:rsid w:val="00C862DB"/>
    <w:rsid w:val="00C87633"/>
    <w:rsid w:val="00C91051"/>
    <w:rsid w:val="00C91F84"/>
    <w:rsid w:val="00C92822"/>
    <w:rsid w:val="00C93472"/>
    <w:rsid w:val="00C94961"/>
    <w:rsid w:val="00C9583D"/>
    <w:rsid w:val="00CA0197"/>
    <w:rsid w:val="00CA124D"/>
    <w:rsid w:val="00CA2645"/>
    <w:rsid w:val="00CA3319"/>
    <w:rsid w:val="00CA597A"/>
    <w:rsid w:val="00CB01FF"/>
    <w:rsid w:val="00CB50B3"/>
    <w:rsid w:val="00CB5702"/>
    <w:rsid w:val="00CB5AFC"/>
    <w:rsid w:val="00CC1120"/>
    <w:rsid w:val="00CC11FA"/>
    <w:rsid w:val="00CD02E1"/>
    <w:rsid w:val="00CD2293"/>
    <w:rsid w:val="00CD2CA3"/>
    <w:rsid w:val="00CD6D90"/>
    <w:rsid w:val="00CE1AFF"/>
    <w:rsid w:val="00CE25B6"/>
    <w:rsid w:val="00CE6DAD"/>
    <w:rsid w:val="00CE7919"/>
    <w:rsid w:val="00CE79DF"/>
    <w:rsid w:val="00CF0E05"/>
    <w:rsid w:val="00CF10E9"/>
    <w:rsid w:val="00CF59C1"/>
    <w:rsid w:val="00CF5B24"/>
    <w:rsid w:val="00D01AAB"/>
    <w:rsid w:val="00D029E7"/>
    <w:rsid w:val="00D10CAD"/>
    <w:rsid w:val="00D10E5F"/>
    <w:rsid w:val="00D13EF1"/>
    <w:rsid w:val="00D15B14"/>
    <w:rsid w:val="00D161B4"/>
    <w:rsid w:val="00D174F1"/>
    <w:rsid w:val="00D216C7"/>
    <w:rsid w:val="00D254B4"/>
    <w:rsid w:val="00D25C53"/>
    <w:rsid w:val="00D32708"/>
    <w:rsid w:val="00D32883"/>
    <w:rsid w:val="00D33E0F"/>
    <w:rsid w:val="00D37737"/>
    <w:rsid w:val="00D40270"/>
    <w:rsid w:val="00D407F6"/>
    <w:rsid w:val="00D4126A"/>
    <w:rsid w:val="00D42490"/>
    <w:rsid w:val="00D479E0"/>
    <w:rsid w:val="00D51008"/>
    <w:rsid w:val="00D52ECE"/>
    <w:rsid w:val="00D61126"/>
    <w:rsid w:val="00D63700"/>
    <w:rsid w:val="00D64C01"/>
    <w:rsid w:val="00D661A4"/>
    <w:rsid w:val="00D6682E"/>
    <w:rsid w:val="00D66E00"/>
    <w:rsid w:val="00D67ACA"/>
    <w:rsid w:val="00D711E9"/>
    <w:rsid w:val="00D717AF"/>
    <w:rsid w:val="00D72774"/>
    <w:rsid w:val="00D761B9"/>
    <w:rsid w:val="00D80C76"/>
    <w:rsid w:val="00D82C4A"/>
    <w:rsid w:val="00D948BF"/>
    <w:rsid w:val="00D96DD6"/>
    <w:rsid w:val="00D975FD"/>
    <w:rsid w:val="00D9762B"/>
    <w:rsid w:val="00DA08C0"/>
    <w:rsid w:val="00DA1A3C"/>
    <w:rsid w:val="00DA31B5"/>
    <w:rsid w:val="00DA49E0"/>
    <w:rsid w:val="00DA772C"/>
    <w:rsid w:val="00DB2DBE"/>
    <w:rsid w:val="00DD12BD"/>
    <w:rsid w:val="00DD30AF"/>
    <w:rsid w:val="00DD5E50"/>
    <w:rsid w:val="00DE64D9"/>
    <w:rsid w:val="00DF0C82"/>
    <w:rsid w:val="00DF2B65"/>
    <w:rsid w:val="00DF309F"/>
    <w:rsid w:val="00E03B03"/>
    <w:rsid w:val="00E03E7E"/>
    <w:rsid w:val="00E0441F"/>
    <w:rsid w:val="00E05D35"/>
    <w:rsid w:val="00E10353"/>
    <w:rsid w:val="00E14ED3"/>
    <w:rsid w:val="00E15742"/>
    <w:rsid w:val="00E207CA"/>
    <w:rsid w:val="00E20968"/>
    <w:rsid w:val="00E20B6B"/>
    <w:rsid w:val="00E21CC7"/>
    <w:rsid w:val="00E22A3A"/>
    <w:rsid w:val="00E2423E"/>
    <w:rsid w:val="00E2557C"/>
    <w:rsid w:val="00E26331"/>
    <w:rsid w:val="00E316D6"/>
    <w:rsid w:val="00E319ED"/>
    <w:rsid w:val="00E35BE3"/>
    <w:rsid w:val="00E36AA6"/>
    <w:rsid w:val="00E40C6C"/>
    <w:rsid w:val="00E458AB"/>
    <w:rsid w:val="00E51979"/>
    <w:rsid w:val="00E53D4C"/>
    <w:rsid w:val="00E54839"/>
    <w:rsid w:val="00E5537B"/>
    <w:rsid w:val="00E60E8D"/>
    <w:rsid w:val="00E63E88"/>
    <w:rsid w:val="00E65959"/>
    <w:rsid w:val="00E72847"/>
    <w:rsid w:val="00E74A41"/>
    <w:rsid w:val="00E762B7"/>
    <w:rsid w:val="00E826BB"/>
    <w:rsid w:val="00E8348B"/>
    <w:rsid w:val="00E864C0"/>
    <w:rsid w:val="00E86F93"/>
    <w:rsid w:val="00E900D2"/>
    <w:rsid w:val="00E939D6"/>
    <w:rsid w:val="00E94DC5"/>
    <w:rsid w:val="00E96391"/>
    <w:rsid w:val="00E97276"/>
    <w:rsid w:val="00E97B08"/>
    <w:rsid w:val="00EA10C4"/>
    <w:rsid w:val="00EA11E7"/>
    <w:rsid w:val="00EA202D"/>
    <w:rsid w:val="00EA41B6"/>
    <w:rsid w:val="00EA6655"/>
    <w:rsid w:val="00EA6824"/>
    <w:rsid w:val="00EB1052"/>
    <w:rsid w:val="00EB1BAE"/>
    <w:rsid w:val="00EB26B3"/>
    <w:rsid w:val="00EB53B1"/>
    <w:rsid w:val="00EB6C21"/>
    <w:rsid w:val="00EC64AE"/>
    <w:rsid w:val="00ED066B"/>
    <w:rsid w:val="00ED3BDB"/>
    <w:rsid w:val="00ED490F"/>
    <w:rsid w:val="00ED503C"/>
    <w:rsid w:val="00ED6350"/>
    <w:rsid w:val="00EE0B0E"/>
    <w:rsid w:val="00EE47C0"/>
    <w:rsid w:val="00EF1872"/>
    <w:rsid w:val="00F01C89"/>
    <w:rsid w:val="00F03B1D"/>
    <w:rsid w:val="00F1101B"/>
    <w:rsid w:val="00F13E80"/>
    <w:rsid w:val="00F15FB5"/>
    <w:rsid w:val="00F26C1D"/>
    <w:rsid w:val="00F31761"/>
    <w:rsid w:val="00F334A5"/>
    <w:rsid w:val="00F343AD"/>
    <w:rsid w:val="00F367A6"/>
    <w:rsid w:val="00F37877"/>
    <w:rsid w:val="00F40D91"/>
    <w:rsid w:val="00F40E65"/>
    <w:rsid w:val="00F43601"/>
    <w:rsid w:val="00F478E0"/>
    <w:rsid w:val="00F5468A"/>
    <w:rsid w:val="00F564F9"/>
    <w:rsid w:val="00F574D2"/>
    <w:rsid w:val="00F62232"/>
    <w:rsid w:val="00F64C04"/>
    <w:rsid w:val="00F66258"/>
    <w:rsid w:val="00F667B7"/>
    <w:rsid w:val="00F67E0A"/>
    <w:rsid w:val="00F73769"/>
    <w:rsid w:val="00F753BC"/>
    <w:rsid w:val="00F77A64"/>
    <w:rsid w:val="00F77C9E"/>
    <w:rsid w:val="00F80E32"/>
    <w:rsid w:val="00F8156B"/>
    <w:rsid w:val="00F81E30"/>
    <w:rsid w:val="00F82013"/>
    <w:rsid w:val="00F82828"/>
    <w:rsid w:val="00F83CA2"/>
    <w:rsid w:val="00F840A6"/>
    <w:rsid w:val="00F8413F"/>
    <w:rsid w:val="00F94494"/>
    <w:rsid w:val="00FA452F"/>
    <w:rsid w:val="00FA54B5"/>
    <w:rsid w:val="00FA6D76"/>
    <w:rsid w:val="00FB119E"/>
    <w:rsid w:val="00FB133E"/>
    <w:rsid w:val="00FB23E1"/>
    <w:rsid w:val="00FB4A5C"/>
    <w:rsid w:val="00FC3EAD"/>
    <w:rsid w:val="00FC4675"/>
    <w:rsid w:val="00FC522D"/>
    <w:rsid w:val="00FD2DE4"/>
    <w:rsid w:val="00FD3DDB"/>
    <w:rsid w:val="00FD5399"/>
    <w:rsid w:val="00FD7AD2"/>
    <w:rsid w:val="00FD7DF6"/>
    <w:rsid w:val="00FE1BE1"/>
    <w:rsid w:val="00FE3311"/>
    <w:rsid w:val="00FE3B2C"/>
    <w:rsid w:val="00FE3C2C"/>
    <w:rsid w:val="00FF1FCA"/>
    <w:rsid w:val="00FF237A"/>
    <w:rsid w:val="00FF2501"/>
    <w:rsid w:val="00FF58F6"/>
    <w:rsid w:val="00FF7812"/>
    <w:rsid w:val="00FF792A"/>
  </w:rsids>
  <w:themeFontLang w:bidi="he-IL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" w:type="paragraph">
    <w:name w:val="Normal"/>
    <w:qFormat/>
    <w:rsid w:val="00300796"/>
    <w:pPr>
      <w:spacing w:after="120" w:before="120"/>
      <w:jc w:val="center"/>
    </w:pPr>
  </w:style>
  <w:style w:styleId="1" w:type="paragraph">
    <w:name w:val="heading 1"/>
    <w:basedOn w:val="a"/>
    <w:next w:val="a0"/>
    <w:link w:val="10"/>
    <w:uiPriority w:val="9"/>
    <w:qFormat/>
    <w:rsid w:val="00D80C76"/>
    <w:pPr>
      <w:spacing w:line="276" w:lineRule="auto"/>
      <w:jc w:val="left"/>
      <w:outlineLvl w:val="0"/>
    </w:pPr>
    <w:rPr>
      <w:rFonts w:ascii="Arial" w:cs="Arial" w:hAnsi="Arial"/>
      <w:b/>
      <w:bCs/>
      <w:sz w:val="28"/>
      <w:szCs w:val="28"/>
    </w:rPr>
  </w:style>
  <w:style w:styleId="2" w:type="paragraph">
    <w:name w:val="heading 2"/>
    <w:basedOn w:val="a0"/>
    <w:next w:val="a0"/>
    <w:link w:val="20"/>
    <w:uiPriority w:val="9"/>
    <w:unhideWhenUsed/>
    <w:qFormat/>
    <w:rsid w:val="00042B5F"/>
    <w:pPr>
      <w:outlineLvl w:val="1"/>
    </w:pPr>
    <w:rPr>
      <w:b/>
      <w:bCs/>
      <w:i/>
      <w:iCs/>
    </w:rPr>
  </w:style>
  <w:style w:styleId="3" w:type="paragraph">
    <w:name w:val="heading 3"/>
    <w:basedOn w:val="a"/>
    <w:next w:val="a0"/>
    <w:link w:val="30"/>
    <w:uiPriority w:val="9"/>
    <w:unhideWhenUsed/>
    <w:qFormat/>
    <w:rsid w:val="00D80C76"/>
    <w:pPr>
      <w:spacing w:line="360" w:lineRule="auto"/>
      <w:jc w:val="both"/>
      <w:outlineLvl w:val="2"/>
    </w:pPr>
    <w:rPr>
      <w:rFonts w:ascii="Arial" w:cs="Arial" w:hAnsi="Arial"/>
      <w:i/>
      <w:iCs/>
      <w:sz w:val="22"/>
      <w:szCs w:val="22"/>
      <w:u w:val="single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4" w:type="paragraph">
    <w:name w:val="footnote text"/>
    <w:basedOn w:val="a"/>
    <w:link w:val="a5"/>
    <w:uiPriority w:val="99"/>
    <w:semiHidden/>
    <w:unhideWhenUsed/>
    <w:rsid w:val="00556A1E"/>
    <w:rPr>
      <w:sz w:val="20"/>
      <w:szCs w:val="20"/>
    </w:rPr>
  </w:style>
  <w:style w:customStyle="1" w:styleId="a5" w:type="character">
    <w:name w:val="טקסט הערת שוליים תו"/>
    <w:basedOn w:val="a1"/>
    <w:link w:val="a4"/>
    <w:uiPriority w:val="99"/>
    <w:semiHidden/>
    <w:rsid w:val="00556A1E"/>
    <w:rPr>
      <w:sz w:val="20"/>
      <w:szCs w:val="20"/>
    </w:rPr>
  </w:style>
  <w:style w:styleId="a6" w:type="character">
    <w:name w:val="footnote reference"/>
    <w:aliases w:val="Footnote symbol,Times 10 Point,Exposant 3 Point,Footnote reference number,Ref,de nota al pie,note TESI,SUPERS,EN Footnote text,EN Footnote Reference,Footnote Reference_LVL6,Footnote Reference_LVL61,Footnote number,f1"/>
    <w:basedOn w:val="a1"/>
    <w:uiPriority w:val="99"/>
    <w:unhideWhenUsed/>
    <w:qFormat/>
    <w:rsid w:val="00556A1E"/>
    <w:rPr>
      <w:vertAlign w:val="superscript"/>
    </w:rPr>
  </w:style>
  <w:style w:styleId="a7" w:type="table">
    <w:name w:val="Table Grid"/>
    <w:basedOn w:val="a2"/>
    <w:uiPriority w:val="39"/>
    <w:rsid w:val="00A030D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NormalWeb" w:type="paragraph">
    <w:name w:val="Normal (Web)"/>
    <w:basedOn w:val="a"/>
    <w:uiPriority w:val="99"/>
    <w:unhideWhenUsed/>
    <w:rsid w:val="00A67E6C"/>
    <w:pPr>
      <w:spacing w:after="100" w:afterAutospacing="1" w:before="100" w:beforeAutospacing="1" w:line="360" w:lineRule="auto"/>
      <w:ind w:firstLine="284"/>
    </w:pPr>
    <w:rPr>
      <w:rFonts w:ascii="Times New Roman" w:cs="Times New Roman" w:eastAsia="Times New Roman" w:hAnsi="Times New Roman"/>
      <w:lang w:eastAsia="en-GB" w:val="es-ES"/>
    </w:rPr>
  </w:style>
  <w:style w:styleId="a8" w:type="paragraph">
    <w:name w:val="header"/>
    <w:basedOn w:val="a"/>
    <w:link w:val="a9"/>
    <w:uiPriority w:val="99"/>
    <w:unhideWhenUsed/>
    <w:rsid w:val="001947D2"/>
    <w:pPr>
      <w:tabs>
        <w:tab w:pos="4513" w:val="center"/>
        <w:tab w:pos="9026" w:val="right"/>
      </w:tabs>
    </w:pPr>
  </w:style>
  <w:style w:customStyle="1" w:styleId="a9" w:type="character">
    <w:name w:val="כותרת עליונה תו"/>
    <w:basedOn w:val="a1"/>
    <w:link w:val="a8"/>
    <w:uiPriority w:val="99"/>
    <w:rsid w:val="001947D2"/>
  </w:style>
  <w:style w:styleId="aa" w:type="paragraph">
    <w:name w:val="footer"/>
    <w:basedOn w:val="a"/>
    <w:link w:val="ab"/>
    <w:uiPriority w:val="99"/>
    <w:unhideWhenUsed/>
    <w:rsid w:val="001947D2"/>
    <w:pPr>
      <w:tabs>
        <w:tab w:pos="4513" w:val="center"/>
        <w:tab w:pos="9026" w:val="right"/>
      </w:tabs>
    </w:pPr>
  </w:style>
  <w:style w:customStyle="1" w:styleId="ab" w:type="character">
    <w:name w:val="כותרת תחתונה תו"/>
    <w:basedOn w:val="a1"/>
    <w:link w:val="aa"/>
    <w:uiPriority w:val="99"/>
    <w:rsid w:val="001947D2"/>
  </w:style>
  <w:style w:customStyle="1" w:styleId="10" w:type="character">
    <w:name w:val="כותרת 1 תו"/>
    <w:basedOn w:val="a1"/>
    <w:link w:val="1"/>
    <w:uiPriority w:val="9"/>
    <w:rsid w:val="00D80C76"/>
    <w:rPr>
      <w:rFonts w:ascii="Arial" w:cs="Arial" w:hAnsi="Arial"/>
      <w:b/>
      <w:bCs/>
      <w:sz w:val="28"/>
      <w:szCs w:val="28"/>
    </w:rPr>
  </w:style>
  <w:style w:customStyle="1" w:styleId="20" w:type="character">
    <w:name w:val="כותרת 2 תו"/>
    <w:basedOn w:val="a1"/>
    <w:link w:val="2"/>
    <w:uiPriority w:val="9"/>
    <w:rsid w:val="00042B5F"/>
    <w:rPr>
      <w:rFonts w:ascii="Arial" w:cs="Arial" w:hAnsi="Arial"/>
      <w:b/>
      <w:bCs/>
      <w:i/>
      <w:iCs/>
      <w:sz w:val="22"/>
      <w:szCs w:val="22"/>
    </w:rPr>
  </w:style>
  <w:style w:customStyle="1" w:styleId="30" w:type="character">
    <w:name w:val="כותרת 3 תו"/>
    <w:basedOn w:val="a1"/>
    <w:link w:val="3"/>
    <w:uiPriority w:val="9"/>
    <w:rsid w:val="00D80C76"/>
    <w:rPr>
      <w:rFonts w:ascii="Arial" w:cs="Arial" w:hAnsi="Arial"/>
      <w:i/>
      <w:iCs/>
      <w:sz w:val="22"/>
      <w:szCs w:val="22"/>
      <w:u w:val="single"/>
    </w:rPr>
  </w:style>
  <w:style w:styleId="a0" w:type="paragraph">
    <w:name w:val="Body Text"/>
    <w:basedOn w:val="a"/>
    <w:link w:val="ac"/>
    <w:unhideWhenUsed/>
    <w:qFormat/>
    <w:rsid w:val="00494B02"/>
    <w:pPr>
      <w:spacing w:line="276" w:lineRule="auto"/>
      <w:jc w:val="both"/>
    </w:pPr>
    <w:rPr>
      <w:rFonts w:ascii="Arial" w:cs="Arial" w:hAnsi="Arial"/>
      <w:sz w:val="22"/>
      <w:szCs w:val="22"/>
    </w:rPr>
  </w:style>
  <w:style w:customStyle="1" w:styleId="ac" w:type="character">
    <w:name w:val="גוף טקסט תו"/>
    <w:basedOn w:val="a1"/>
    <w:link w:val="a0"/>
    <w:rsid w:val="00494B02"/>
    <w:rPr>
      <w:rFonts w:ascii="Arial" w:cs="Arial" w:hAnsi="Arial"/>
      <w:sz w:val="22"/>
      <w:szCs w:val="22"/>
    </w:rPr>
  </w:style>
  <w:style w:customStyle="1" w:styleId="Compact" w:type="paragraph">
    <w:name w:val="Compact"/>
    <w:basedOn w:val="a0"/>
    <w:qFormat/>
    <w:rsid w:val="00F77A64"/>
    <w:pPr>
      <w:spacing w:after="36" w:before="36"/>
    </w:pPr>
  </w:style>
  <w:style w:customStyle="1" w:styleId="VerbatimChar" w:type="character">
    <w:name w:val="Verbatim Char"/>
    <w:basedOn w:val="a1"/>
    <w:link w:val="SourceCode"/>
    <w:locked/>
    <w:rsid w:val="00F77A64"/>
    <w:rPr>
      <w:rFonts w:ascii="Consolas" w:hAnsi="Consolas"/>
      <w:sz w:val="22"/>
      <w:shd w:color="auto" w:fill="F8F8F8" w:val="clear"/>
    </w:rPr>
  </w:style>
  <w:style w:customStyle="1" w:styleId="SourceCode" w:type="paragraph">
    <w:name w:val="Source Code"/>
    <w:basedOn w:val="a"/>
    <w:link w:val="VerbatimChar"/>
    <w:rsid w:val="00F77A64"/>
    <w:pPr>
      <w:shd w:color="auto" w:fill="F8F8F8" w:val="clear"/>
      <w:wordWrap w:val="0"/>
      <w:spacing w:after="200"/>
    </w:pPr>
    <w:rPr>
      <w:rFonts w:ascii="Consolas" w:hAnsi="Consolas"/>
      <w:sz w:val="22"/>
    </w:rPr>
  </w:style>
  <w:style w:customStyle="1" w:styleId="Table" w:type="table">
    <w:name w:val="Table"/>
    <w:semiHidden/>
    <w:qFormat/>
    <w:rsid w:val="00F77A64"/>
    <w:pPr>
      <w:spacing w:after="200"/>
    </w:pPr>
    <w:rPr>
      <w:sz w:val="20"/>
      <w:szCs w:val="20"/>
      <w:lang w:bidi="he-IL" w:eastAsia="en-GB"/>
    </w:rPr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color="auto" w:space="0" w:sz="2" w:val="single"/>
        </w:tcBorders>
        <w:vAlign w:val="bottom"/>
      </w:tcPr>
    </w:tblStylePr>
  </w:style>
  <w:style w:styleId="ad" w:type="character">
    <w:name w:val="Placeholder Text"/>
    <w:basedOn w:val="a1"/>
    <w:uiPriority w:val="99"/>
    <w:semiHidden/>
    <w:rsid w:val="00F77A64"/>
    <w:rPr>
      <w:color w:val="808080"/>
    </w:rPr>
  </w:style>
  <w:style w:styleId="Hyperlink" w:type="character">
    <w:name w:val="Hyperlink"/>
    <w:basedOn w:val="a1"/>
    <w:uiPriority w:val="99"/>
    <w:unhideWhenUsed/>
    <w:rsid w:val="00F77A64"/>
    <w:rPr>
      <w:color w:themeColor="hyperlink" w:val="0563C1"/>
      <w:u w:val="single"/>
    </w:rPr>
  </w:style>
  <w:style w:styleId="ae" w:type="character">
    <w:name w:val="Unresolved Mention"/>
    <w:basedOn w:val="a1"/>
    <w:uiPriority w:val="99"/>
    <w:semiHidden/>
    <w:unhideWhenUsed/>
    <w:rsid w:val="00F77A64"/>
    <w:rPr>
      <w:color w:val="605E5C"/>
      <w:shd w:color="auto" w:fill="E1DFDD" w:val="clear"/>
    </w:rPr>
  </w:style>
  <w:style w:styleId="af" w:type="paragraph">
    <w:name w:val="Title"/>
    <w:basedOn w:val="a"/>
    <w:next w:val="a0"/>
    <w:link w:val="af0"/>
    <w:qFormat/>
    <w:rsid w:val="00D80C76"/>
    <w:pPr>
      <w:spacing w:line="276" w:lineRule="auto"/>
    </w:pPr>
    <w:rPr>
      <w:rFonts w:ascii="Arial" w:cs="Arial" w:hAnsi="Arial"/>
      <w:b/>
      <w:bCs/>
      <w:color w:themeColor="accent1" w:themeShade="BF" w:val="2F5496"/>
      <w:sz w:val="32"/>
      <w:szCs w:val="32"/>
    </w:rPr>
  </w:style>
  <w:style w:customStyle="1" w:styleId="af0" w:type="character">
    <w:name w:val="כותרת טקסט תו"/>
    <w:basedOn w:val="a1"/>
    <w:link w:val="af"/>
    <w:rsid w:val="00D80C76"/>
    <w:rPr>
      <w:rFonts w:ascii="Arial" w:cs="Arial" w:hAnsi="Arial"/>
      <w:b/>
      <w:bCs/>
      <w:color w:themeColor="accent1" w:themeShade="BF" w:val="2F5496"/>
      <w:sz w:val="32"/>
      <w:szCs w:val="32"/>
    </w:rPr>
  </w:style>
  <w:style w:styleId="af1" w:type="paragraph">
    <w:name w:val="List Paragraph"/>
    <w:basedOn w:val="a"/>
    <w:uiPriority w:val="34"/>
    <w:qFormat/>
    <w:rsid w:val="00F77A64"/>
    <w:pPr>
      <w:ind w:left="720"/>
      <w:contextualSpacing/>
    </w:pPr>
  </w:style>
  <w:style w:styleId="FollowedHyperlink" w:type="character">
    <w:name w:val="FollowedHyperlink"/>
    <w:basedOn w:val="a1"/>
    <w:uiPriority w:val="99"/>
    <w:semiHidden/>
    <w:unhideWhenUsed/>
    <w:rsid w:val="00F77A64"/>
    <w:rPr>
      <w:color w:themeColor="followedHyperlink" w:val="954F72"/>
      <w:u w:val="single"/>
    </w:rPr>
  </w:style>
  <w:style w:styleId="af2" w:type="character">
    <w:name w:val="annotation reference"/>
    <w:basedOn w:val="a1"/>
    <w:uiPriority w:val="99"/>
    <w:semiHidden/>
    <w:unhideWhenUsed/>
    <w:rsid w:val="002E5E20"/>
    <w:rPr>
      <w:sz w:val="16"/>
      <w:szCs w:val="16"/>
    </w:rPr>
  </w:style>
  <w:style w:styleId="af3" w:type="paragraph">
    <w:name w:val="annotation text"/>
    <w:basedOn w:val="a"/>
    <w:link w:val="af4"/>
    <w:uiPriority w:val="99"/>
    <w:semiHidden/>
    <w:unhideWhenUsed/>
    <w:rPr>
      <w:sz w:val="20"/>
      <w:szCs w:val="20"/>
    </w:rPr>
  </w:style>
  <w:style w:customStyle="1" w:styleId="af4" w:type="character">
    <w:name w:val="טקסט הערה תו"/>
    <w:basedOn w:val="a1"/>
    <w:link w:val="af3"/>
    <w:uiPriority w:val="99"/>
    <w:semiHidden/>
    <w:rPr>
      <w:sz w:val="20"/>
      <w:szCs w:val="20"/>
    </w:rPr>
  </w:style>
  <w:style w:styleId="af5" w:type="paragraph">
    <w:name w:val="annotation subject"/>
    <w:basedOn w:val="af3"/>
    <w:next w:val="af3"/>
    <w:link w:val="af6"/>
    <w:uiPriority w:val="99"/>
    <w:semiHidden/>
    <w:unhideWhenUsed/>
    <w:rsid w:val="00526302"/>
    <w:rPr>
      <w:b/>
      <w:bCs/>
    </w:rPr>
  </w:style>
  <w:style w:customStyle="1" w:styleId="af6" w:type="character">
    <w:name w:val="נושא הערה תו"/>
    <w:basedOn w:val="af4"/>
    <w:link w:val="af5"/>
    <w:uiPriority w:val="99"/>
    <w:semiHidden/>
    <w:rsid w:val="00526302"/>
    <w:rPr>
      <w:b/>
      <w:bCs/>
      <w:sz w:val="20"/>
      <w:szCs w:val="20"/>
    </w:rPr>
  </w:style>
  <w:style w:styleId="af7" w:type="paragraph">
    <w:name w:val="Balloon Text"/>
    <w:basedOn w:val="a"/>
    <w:link w:val="af8"/>
    <w:uiPriority w:val="99"/>
    <w:semiHidden/>
    <w:unhideWhenUsed/>
    <w:rsid w:val="00EA202D"/>
    <w:rPr>
      <w:rFonts w:ascii="Segoe UI" w:cs="Segoe UI" w:hAnsi="Segoe UI"/>
      <w:sz w:val="18"/>
      <w:szCs w:val="18"/>
    </w:rPr>
  </w:style>
  <w:style w:customStyle="1" w:styleId="af8" w:type="character">
    <w:name w:val="טקסט בלונים תו"/>
    <w:basedOn w:val="a1"/>
    <w:link w:val="af7"/>
    <w:uiPriority w:val="99"/>
    <w:semiHidden/>
    <w:rsid w:val="00EA202D"/>
    <w:rPr>
      <w:rFonts w:ascii="Segoe UI" w:cs="Segoe UI" w:hAnsi="Segoe UI"/>
      <w:sz w:val="18"/>
      <w:szCs w:val="18"/>
    </w:rPr>
  </w:style>
  <w:style w:styleId="af9" w:type="paragraph">
    <w:name w:val="Revision"/>
    <w:hidden/>
    <w:uiPriority w:val="99"/>
    <w:semiHidden/>
    <w:rsid w:val="007C7E07"/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1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5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0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0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34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93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996500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4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1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0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0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26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1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23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8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0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7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2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7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5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4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0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4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1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03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8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6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2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8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9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46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16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65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5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9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2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9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97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7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7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5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2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5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1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3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3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5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8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63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2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3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7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1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4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52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6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9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6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1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66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7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5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1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82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6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36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15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9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6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3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94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2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0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9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86</Words>
  <Characters>500</Characters>
  <Application>Microsoft Office Word</Application>
  <DocSecurity>0</DocSecurity>
  <Lines>71</Lines>
  <Paragraphs>65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- Int 4, Group A, 𝚫𝚫G Version</dc:title>
  <dc:creator>Inbal Lorena Eshel</dc:creator>
  <cp:keywords/>
  <dcterms:created xsi:type="dcterms:W3CDTF">2025-03-16T15:25:57Z</dcterms:created>
  <dcterms:modified xsi:type="dcterms:W3CDTF">2025-03-16T15:2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/03/25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